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e9041ea90c5ed60411a7e5454adc923048e7c0f"/>
    <w:p>
      <w:pPr>
        <w:pStyle w:val="Heading1"/>
      </w:pPr>
      <w:r>
        <w:t xml:space="preserve">Cover Letter for Tailor Position in United States San Francisco</w:t>
      </w:r>
    </w:p>
    <w:p>
      <w:pPr>
        <w:pStyle w:val="FirstParagraph"/>
      </w:pPr>
      <w:r>
        <w:t xml:space="preserve">Dear [Hiring Manager's Name],</w:t>
      </w:r>
    </w:p>
    <w:p>
      <w:pPr>
        <w:pStyle w:val="BodyText"/>
      </w:pPr>
      <w:r>
        <w:t xml:space="preserve">I am writing to express my sincere interest in the Tailor position at your esteemed establishment in the United States San Francisco. As a passionate and skilled tailor with over [X years] of experience in the art of garment alteration, custom tailoring, and precision craftsmanship, I am eager to contribute my expertise to a dynamic and innovative environment like yours. San Francisco’s unique blend of cultural diversity, cutting-edge fashion trends, and a thriving artisan community has long inspired me to refine my craft and serve clients who value both quality and individuality. This opportunity aligns perfectly with my professional goals and dedication to excellence in the field of tailoring.</w:t>
      </w:r>
    </w:p>
    <w:p>
      <w:pPr>
        <w:pStyle w:val="BodyText"/>
      </w:pPr>
      <w:r>
        <w:t xml:space="preserve">Throughout my career as a Tailor, I have cultivated a deep understanding of the intricate details that transform garments into personalized masterpieces. Whether it’s perfecting the fit of a tailored suit, repairing delicate fabrics, or creating custom designs for clients with specific visions, I approach every project with meticulous attention to detail and an unwavering commitment to customer satisfaction. My skills extend beyond traditional tailoring techniques; I am also proficient in modern technologies such as [specific tools or software, e.g., "digital pattern-making systems" or "laser-cutting tools"], which enable me to streamline workflows while maintaining the highest standards of craftsmanship. In the United States San Francisco, where innovation and tradition often intersect, I believe these skills would allow me to add significant value to your team.</w:t>
      </w:r>
    </w:p>
    <w:p>
      <w:pPr>
        <w:pStyle w:val="BodyText"/>
      </w:pPr>
      <w:r>
        <w:t xml:space="preserve">What sets me apart as a Tailor is not only my technical proficiency but also my ability to connect with clients on a personal level. In San Francisco, where the fashion landscape is as diverse as its population, I have learned to appreciate the unique needs and preferences of every individual. Whether working with professionals who require sharp, well-fitted attire for high-stakes meetings or creative individuals seeking one-of-a-kind designs, I prioritize open communication and collaboration to ensure that each garment reflects the client’s personality and lifestyle. My background in [mention any relevant experience, e.g., "custom tailoring for the tech industry" or "sustainable fashion initiatives"] has equipped me with a versatile skill set that I am confident will complement your business’s mission.</w:t>
      </w:r>
    </w:p>
    <w:p>
      <w:pPr>
        <w:pStyle w:val="BodyText"/>
      </w:pPr>
      <w:r>
        <w:t xml:space="preserve">The United States San Francisco is home to a vibrant community of artisans, designers, and entrepreneurs who thrive on creativity and innovation. As a Tailor in this city, I have always strived to stay attuned to the evolving trends while maintaining the timeless principles of quality workmanship. For instance, during my time at [previous workplace or project], I successfully led a team to redesign a line of eco-friendly suits using recycled materials, which resonated with San Francisco’s growing emphasis on sustainability. This experience not only honed my technical skills but also reinforced my ability to adapt to new challenges and contribute meaningfully to a forward-thinking organization.</w:t>
      </w:r>
    </w:p>
    <w:p>
      <w:pPr>
        <w:pStyle w:val="BodyText"/>
      </w:pPr>
      <w:r>
        <w:t xml:space="preserve">What excites me most about the opportunity at your establishment is the chance to be part of a team that values both artistry and precision. I have always admired businesses in the United States San Francisco that prioritize craftsmanship while embracing modernity, and I am eager to bring my passion for tailoring to such a forward-thinking environment. My ability to work independently as well as collaborate with designers, sales teams, and clients ensures that I can seamlessly integrate into your operations. Additionally, my strong organizational skills and attention to deadlines make me well-suited for the fast-paced demands of a bustling urban setting like San Francisco.</w:t>
      </w:r>
    </w:p>
    <w:p>
      <w:pPr>
        <w:pStyle w:val="BodyText"/>
      </w:pPr>
      <w:r>
        <w:t xml:space="preserve">As a Tailor, I understand that every garment tells a story, and my goal is to ensure that each piece not only meets but exceeds the client’s expectations. In my previous roles, I have consistently received positive feedback for my ability to balance functionality with aesthetic appeal. For example, I once worked with a client who required a custom wedding gown that incorporated elements of their heritage while adhering to modern silhouettes. Through careful planning and execution, the final result was a garment that not only fulfilled the client’s vision but also became a cherished family heirloom. This experience underscores my dedication to creating meaningful, high-quality work—something I am eager to bring to your team.</w:t>
      </w:r>
    </w:p>
    <w:p>
      <w:pPr>
        <w:pStyle w:val="BodyText"/>
      </w:pPr>
      <w:r>
        <w:t xml:space="preserve">Furthermore, my commitment to continuous learning keeps me at the forefront of industry advancements. I regularly attend workshops and training sessions on [specific areas, e.g., "advanced tailoring techniques" or "fabric science"], ensuring that my skills remain sharp and relevant. In the United States San Francisco, where staying ahead of trends is crucial, I believe this proactive approach allows me to provide clients with the best possible service. Whether it’s mastering new stitching methods or understanding the latest in textile technology, I am always seeking ways to elevate my craft and better serve those who entrust me with their garments.</w:t>
      </w:r>
    </w:p>
    <w:p>
      <w:pPr>
        <w:pStyle w:val="BodyText"/>
      </w:pPr>
      <w:r>
        <w:t xml:space="preserve">In conclusion, I am confident that my experience, skills, and dedication as a Tailor make me an ideal candidate for this position. I would be thrilled to contribute my expertise to your establishment in the United States San Francisco and help elevate the standard of tailoring in this remarkable city. Thank you for considering my application. I look forward to the opportunity to discuss how I can contribute to your team’s succes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United States San Francisco</dc:title>
  <dc:creator/>
  <dc:language>en</dc:language>
  <cp:keywords/>
  <dcterms:created xsi:type="dcterms:W3CDTF">2026-07-23T14:51:19Z</dcterms:created>
  <dcterms:modified xsi:type="dcterms:W3CDTF">2026-07-23T14:51:19Z</dcterms:modified>
</cp:coreProperties>
</file>

<file path=docProps/custom.xml><?xml version="1.0" encoding="utf-8"?>
<Properties xmlns="http://schemas.openxmlformats.org/officeDocument/2006/custom-properties" xmlns:vt="http://schemas.openxmlformats.org/officeDocument/2006/docPropsVTypes"/>
</file>